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36F7A" w14:textId="4BCAE98C" w:rsidR="005333F7" w:rsidRPr="009417C5" w:rsidRDefault="00A06253" w:rsidP="00A06253">
      <w:pPr>
        <w:keepNext/>
        <w:keepLines/>
        <w:pBdr>
          <w:bottom w:val="single" w:sz="4" w:space="1" w:color="405C69"/>
        </w:pBdr>
        <w:spacing w:before="120" w:after="120"/>
        <w:outlineLvl w:val="0"/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</w:pPr>
      <w:r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  <w:t>Monitoring Contact SheeT</w:t>
      </w:r>
      <w:r w:rsidR="005333F7"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  <w:t xml:space="preserve"> </w:t>
      </w:r>
    </w:p>
    <w:p w14:paraId="68F85E9B" w14:textId="54175666" w:rsidR="005333F7" w:rsidRPr="000D7B92" w:rsidRDefault="000D7B92" w:rsidP="005333F7">
      <w:pPr>
        <w:spacing w:after="0" w:line="240" w:lineRule="auto"/>
        <w:jc w:val="left"/>
      </w:pPr>
      <w:r>
        <w:t xml:space="preserve">The </w:t>
      </w:r>
      <w:r>
        <w:rPr>
          <w:b/>
          <w:bCs/>
          <w:i/>
          <w:iCs/>
        </w:rPr>
        <w:t xml:space="preserve">Monitoring Contact Sheet </w:t>
      </w:r>
      <w:r>
        <w:t xml:space="preserve">should be able to be used as a record of attendance for monitoring reviews and capture the review attendees. </w:t>
      </w:r>
    </w:p>
    <w:p w14:paraId="1B523E7F" w14:textId="77777777" w:rsidR="000D7B92" w:rsidRPr="00597496" w:rsidRDefault="000D7B92" w:rsidP="005333F7">
      <w:pPr>
        <w:spacing w:after="0" w:line="240" w:lineRule="auto"/>
        <w:jc w:val="left"/>
        <w:rPr>
          <w:sz w:val="10"/>
          <w:szCs w:val="10"/>
        </w:rPr>
      </w:pPr>
    </w:p>
    <w:tbl>
      <w:tblPr>
        <w:tblStyle w:val="TableGrid"/>
        <w:tblpPr w:leftFromText="180" w:rightFromText="180" w:vertAnchor="text" w:tblpY="1"/>
        <w:tblOverlap w:val="never"/>
        <w:tblW w:w="1293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840"/>
        <w:gridCol w:w="3075"/>
        <w:gridCol w:w="3060"/>
        <w:gridCol w:w="2955"/>
      </w:tblGrid>
      <w:tr w:rsidR="000D7B92" w:rsidRPr="008577D2" w14:paraId="1AA0405F" w14:textId="77777777" w:rsidTr="004B614B">
        <w:trPr>
          <w:cantSplit/>
          <w:trHeight w:val="195"/>
          <w:tblHeader/>
        </w:trPr>
        <w:tc>
          <w:tcPr>
            <w:tcW w:w="12930" w:type="dxa"/>
            <w:gridSpan w:val="4"/>
            <w:shd w:val="clear" w:color="auto" w:fill="025F80"/>
            <w:vAlign w:val="center"/>
          </w:tcPr>
          <w:p w14:paraId="3D344DFA" w14:textId="77777777" w:rsidR="000D7B92" w:rsidRPr="00597496" w:rsidRDefault="000D7B92" w:rsidP="006A3503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597496">
              <w:rPr>
                <w:b/>
                <w:bCs/>
                <w:color w:val="FFFFFF" w:themeColor="background1"/>
                <w:sz w:val="24"/>
                <w:szCs w:val="24"/>
                <w:lang w:val="en-US"/>
              </w:rPr>
              <w:t xml:space="preserve">Monitor | Interviewer | DED Personnel </w:t>
            </w:r>
          </w:p>
        </w:tc>
      </w:tr>
      <w:tr w:rsidR="000D7B92" w:rsidRPr="008577D2" w14:paraId="222DDA11" w14:textId="77777777" w:rsidTr="000D7B92">
        <w:trPr>
          <w:cantSplit/>
          <w:trHeight w:val="195"/>
          <w:tblHeader/>
        </w:trPr>
        <w:tc>
          <w:tcPr>
            <w:tcW w:w="3840" w:type="dxa"/>
            <w:shd w:val="clear" w:color="auto" w:fill="025F80"/>
            <w:vAlign w:val="center"/>
          </w:tcPr>
          <w:p w14:paraId="10D23A1B" w14:textId="77777777" w:rsidR="000D7B92" w:rsidRDefault="000D7B92" w:rsidP="006A3503">
            <w:pPr>
              <w:pStyle w:val="Tableleft-sideheading"/>
              <w:jc w:val="center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Cs w:val="22"/>
              </w:rPr>
              <w:t xml:space="preserve">Name </w:t>
            </w:r>
          </w:p>
        </w:tc>
        <w:tc>
          <w:tcPr>
            <w:tcW w:w="3075" w:type="dxa"/>
            <w:shd w:val="clear" w:color="auto" w:fill="025F80"/>
            <w:vAlign w:val="center"/>
          </w:tcPr>
          <w:p w14:paraId="6C0BDD1F" w14:textId="77777777" w:rsidR="000D7B92" w:rsidRPr="008577D2" w:rsidRDefault="000D7B92" w:rsidP="006A3503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sz w:val="22"/>
                <w:lang w:val="en-US"/>
              </w:rPr>
            </w:pPr>
            <w:r>
              <w:rPr>
                <w:b/>
                <w:bCs/>
                <w:color w:val="FFFFFF" w:themeColor="background1"/>
                <w:sz w:val="22"/>
                <w:lang w:val="en-US"/>
              </w:rPr>
              <w:t>Email</w:t>
            </w:r>
          </w:p>
        </w:tc>
        <w:tc>
          <w:tcPr>
            <w:tcW w:w="3060" w:type="dxa"/>
            <w:shd w:val="clear" w:color="auto" w:fill="025F80"/>
          </w:tcPr>
          <w:p w14:paraId="1E2EDAC3" w14:textId="77777777" w:rsidR="000D7B92" w:rsidRPr="008577D2" w:rsidRDefault="000D7B92" w:rsidP="000D7B9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sz w:val="22"/>
                <w:lang w:val="en-US"/>
              </w:rPr>
            </w:pPr>
            <w:r>
              <w:rPr>
                <w:b/>
                <w:bCs/>
                <w:color w:val="FFFFFF" w:themeColor="background1"/>
                <w:sz w:val="22"/>
                <w:lang w:val="en-US"/>
              </w:rPr>
              <w:t>Phone</w:t>
            </w:r>
          </w:p>
        </w:tc>
        <w:tc>
          <w:tcPr>
            <w:tcW w:w="2955" w:type="dxa"/>
            <w:shd w:val="clear" w:color="auto" w:fill="025F80"/>
          </w:tcPr>
          <w:p w14:paraId="068B1EEB" w14:textId="77777777" w:rsidR="000D7B92" w:rsidRPr="008577D2" w:rsidRDefault="000D7B92" w:rsidP="006A3503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sz w:val="22"/>
                <w:lang w:val="en-US"/>
              </w:rPr>
            </w:pPr>
            <w:r>
              <w:rPr>
                <w:b/>
                <w:bCs/>
                <w:color w:val="FFFFFF" w:themeColor="background1"/>
                <w:sz w:val="22"/>
                <w:lang w:val="en-US"/>
              </w:rPr>
              <w:t xml:space="preserve">Position, Department </w:t>
            </w:r>
          </w:p>
        </w:tc>
      </w:tr>
      <w:tr w:rsidR="000D7B92" w:rsidRPr="008577D2" w14:paraId="4BB2106F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54137699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09B99CCF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30C160C8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05AA9940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7CC5CF63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  <w:tr w:rsidR="000D7B92" w:rsidRPr="008577D2" w14:paraId="61DCAC6D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092D5BC1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2C259E08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3A2C651C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542FB298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44E35FBD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  <w:tr w:rsidR="000D7B92" w:rsidRPr="008577D2" w14:paraId="0025657E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69CFB879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60E4E2DB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47DFD0C9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70599811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382BB757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  <w:tr w:rsidR="000D7B92" w:rsidRPr="008577D2" w14:paraId="204D76C7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35B340EE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38CEC01B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6EACA545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704D439F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5F2818D4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  <w:tr w:rsidR="00597496" w:rsidRPr="008577D2" w14:paraId="613EA33E" w14:textId="77777777" w:rsidTr="00597496">
        <w:trPr>
          <w:cantSplit/>
          <w:trHeight w:val="318"/>
          <w:tblHeader/>
        </w:trPr>
        <w:tc>
          <w:tcPr>
            <w:tcW w:w="12930" w:type="dxa"/>
            <w:gridSpan w:val="4"/>
            <w:shd w:val="clear" w:color="auto" w:fill="025F80"/>
            <w:vAlign w:val="center"/>
          </w:tcPr>
          <w:p w14:paraId="56D26A23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597496">
              <w:rPr>
                <w:rFonts w:cs="Arial"/>
                <w:b/>
                <w:bCs/>
                <w:color w:val="FFFFFF" w:themeColor="background1"/>
                <w:sz w:val="24"/>
                <w:szCs w:val="24"/>
                <w:lang w:val="en-US"/>
              </w:rPr>
              <w:t>Subrecipient | Successful Applicant</w:t>
            </w:r>
          </w:p>
        </w:tc>
      </w:tr>
      <w:tr w:rsidR="00597496" w:rsidRPr="008577D2" w14:paraId="46ABA39D" w14:textId="77777777" w:rsidTr="0080785C">
        <w:trPr>
          <w:cantSplit/>
          <w:trHeight w:val="318"/>
          <w:tblHeader/>
        </w:trPr>
        <w:tc>
          <w:tcPr>
            <w:tcW w:w="3840" w:type="dxa"/>
            <w:shd w:val="clear" w:color="auto" w:fill="025F80"/>
            <w:vAlign w:val="center"/>
          </w:tcPr>
          <w:p w14:paraId="3B097C42" w14:textId="77777777" w:rsidR="00597496" w:rsidRDefault="00597496" w:rsidP="00597496">
            <w:pPr>
              <w:pStyle w:val="Tableleft-sideheading"/>
              <w:jc w:val="center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  <w:r>
              <w:rPr>
                <w:rFonts w:ascii="Arial Narrow" w:hAnsi="Arial Narrow"/>
                <w:szCs w:val="22"/>
              </w:rPr>
              <w:t>Name</w:t>
            </w:r>
          </w:p>
        </w:tc>
        <w:tc>
          <w:tcPr>
            <w:tcW w:w="3075" w:type="dxa"/>
            <w:shd w:val="clear" w:color="auto" w:fill="025F80"/>
            <w:vAlign w:val="center"/>
          </w:tcPr>
          <w:p w14:paraId="75F0B7AE" w14:textId="77777777" w:rsidR="00597496" w:rsidRPr="008577D2" w:rsidRDefault="00597496" w:rsidP="0059749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  <w:r>
              <w:rPr>
                <w:b/>
                <w:bCs/>
                <w:color w:val="FFFFFF" w:themeColor="background1"/>
                <w:sz w:val="22"/>
                <w:lang w:val="en-US"/>
              </w:rPr>
              <w:t>Email</w:t>
            </w:r>
          </w:p>
        </w:tc>
        <w:tc>
          <w:tcPr>
            <w:tcW w:w="3060" w:type="dxa"/>
            <w:shd w:val="clear" w:color="auto" w:fill="025F80"/>
          </w:tcPr>
          <w:p w14:paraId="2EC387E5" w14:textId="77777777" w:rsidR="00597496" w:rsidRPr="008577D2" w:rsidRDefault="00597496" w:rsidP="0059749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  <w:r>
              <w:rPr>
                <w:b/>
                <w:bCs/>
                <w:color w:val="FFFFFF" w:themeColor="background1"/>
                <w:sz w:val="22"/>
                <w:lang w:val="en-US"/>
              </w:rPr>
              <w:t>Phone</w:t>
            </w:r>
          </w:p>
        </w:tc>
        <w:tc>
          <w:tcPr>
            <w:tcW w:w="2955" w:type="dxa"/>
            <w:shd w:val="clear" w:color="auto" w:fill="025F80"/>
          </w:tcPr>
          <w:p w14:paraId="1E41356F" w14:textId="77777777" w:rsidR="00597496" w:rsidRPr="008577D2" w:rsidRDefault="00597496" w:rsidP="0059749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  <w:r>
              <w:rPr>
                <w:b/>
                <w:bCs/>
                <w:color w:val="FFFFFF" w:themeColor="background1"/>
                <w:sz w:val="22"/>
                <w:lang w:val="en-US"/>
              </w:rPr>
              <w:t>Position, Department</w:t>
            </w:r>
          </w:p>
        </w:tc>
      </w:tr>
      <w:tr w:rsidR="000D7B92" w:rsidRPr="008577D2" w14:paraId="6878ACAD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41B09208" w14:textId="77777777" w:rsidR="000D7B92" w:rsidRPr="00597496" w:rsidRDefault="000D7B92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2DDF0823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6047E847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41A6C329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3599CDCB" w14:textId="77777777" w:rsidR="000D7B92" w:rsidRPr="00597496" w:rsidRDefault="000D7B92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  <w:tr w:rsidR="00597496" w:rsidRPr="008577D2" w14:paraId="249EC076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78855112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2D8412C8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3ED14438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7D32EFB5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2622EB04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  <w:tr w:rsidR="00597496" w:rsidRPr="008577D2" w14:paraId="652B2D03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794A37B2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2F4796C9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68705EE1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39F4D0FB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0001EE9A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  <w:tr w:rsidR="00597496" w:rsidRPr="008577D2" w14:paraId="278DE91A" w14:textId="77777777" w:rsidTr="000D7B92">
        <w:trPr>
          <w:cantSplit/>
          <w:trHeight w:val="318"/>
          <w:tblHeader/>
        </w:trPr>
        <w:tc>
          <w:tcPr>
            <w:tcW w:w="3840" w:type="dxa"/>
            <w:shd w:val="clear" w:color="auto" w:fill="FFF2CC"/>
            <w:vAlign w:val="center"/>
          </w:tcPr>
          <w:p w14:paraId="446AA63B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  <w:p w14:paraId="4A77FA7A" w14:textId="77777777" w:rsidR="00597496" w:rsidRPr="00597496" w:rsidRDefault="00597496" w:rsidP="006A3503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 w:val="20"/>
              </w:rPr>
            </w:pPr>
          </w:p>
        </w:tc>
        <w:tc>
          <w:tcPr>
            <w:tcW w:w="3075" w:type="dxa"/>
            <w:shd w:val="clear" w:color="auto" w:fill="FFF2CC"/>
          </w:tcPr>
          <w:p w14:paraId="77D0FA60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3060" w:type="dxa"/>
            <w:shd w:val="clear" w:color="auto" w:fill="FFF2CC"/>
          </w:tcPr>
          <w:p w14:paraId="27222FD6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  <w:tc>
          <w:tcPr>
            <w:tcW w:w="2955" w:type="dxa"/>
            <w:shd w:val="clear" w:color="auto" w:fill="FFF2CC"/>
          </w:tcPr>
          <w:p w14:paraId="6591DB10" w14:textId="77777777" w:rsidR="00597496" w:rsidRPr="00597496" w:rsidRDefault="00597496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Cs w:val="20"/>
                <w:lang w:val="en-US"/>
              </w:rPr>
            </w:pPr>
          </w:p>
        </w:tc>
      </w:tr>
    </w:tbl>
    <w:p w14:paraId="0A3460B1" w14:textId="77777777" w:rsidR="000D7B92" w:rsidRPr="000D7B92" w:rsidRDefault="000D7B92" w:rsidP="00597496">
      <w:pPr>
        <w:tabs>
          <w:tab w:val="left" w:pos="2740"/>
        </w:tabs>
      </w:pPr>
    </w:p>
    <w:sectPr w:rsidR="000D7B92" w:rsidRPr="000D7B92" w:rsidSect="000D7B92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25F09" w14:textId="77777777" w:rsidR="00A6573F" w:rsidRDefault="00A6573F" w:rsidP="00796AF1">
      <w:r>
        <w:separator/>
      </w:r>
    </w:p>
  </w:endnote>
  <w:endnote w:type="continuationSeparator" w:id="0">
    <w:p w14:paraId="6EFFB910" w14:textId="77777777" w:rsidR="00A6573F" w:rsidRDefault="00A6573F" w:rsidP="00796AF1">
      <w:r>
        <w:continuationSeparator/>
      </w:r>
    </w:p>
  </w:endnote>
  <w:endnote w:type="continuationNotice" w:id="1">
    <w:p w14:paraId="3157C383" w14:textId="77777777" w:rsidR="00A6573F" w:rsidRDefault="00A657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default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1C1AF4B3" w14:textId="77777777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1B2F2062" wp14:editId="79FA2312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3" name="Pictur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F15F5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C2050B8" wp14:editId="4EC55AF7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15403" w14:textId="77777777" w:rsidR="00A6573F" w:rsidRDefault="00A6573F" w:rsidP="00796AF1">
      <w:r>
        <w:separator/>
      </w:r>
    </w:p>
  </w:footnote>
  <w:footnote w:type="continuationSeparator" w:id="0">
    <w:p w14:paraId="6BD9D426" w14:textId="77777777" w:rsidR="00A6573F" w:rsidRDefault="00A6573F" w:rsidP="00796AF1">
      <w:r>
        <w:continuationSeparator/>
      </w:r>
    </w:p>
  </w:footnote>
  <w:footnote w:type="continuationNotice" w:id="1">
    <w:p w14:paraId="60C9D3C0" w14:textId="77777777" w:rsidR="00A6573F" w:rsidRDefault="00A657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013B5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7C383EC5" wp14:editId="14CD186F">
          <wp:extent cx="1622324" cy="465667"/>
          <wp:effectExtent l="0" t="0" r="3810" b="4445"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902F9" w14:textId="77777777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7027675">
    <w:abstractNumId w:val="12"/>
  </w:num>
  <w:num w:numId="2" w16cid:durableId="1471363208">
    <w:abstractNumId w:val="8"/>
  </w:num>
  <w:num w:numId="3" w16cid:durableId="2022930881">
    <w:abstractNumId w:val="0"/>
  </w:num>
  <w:num w:numId="4" w16cid:durableId="968241699">
    <w:abstractNumId w:val="2"/>
  </w:num>
  <w:num w:numId="5" w16cid:durableId="586422076">
    <w:abstractNumId w:val="1"/>
  </w:num>
  <w:num w:numId="6" w16cid:durableId="1824010239">
    <w:abstractNumId w:val="13"/>
  </w:num>
  <w:num w:numId="7" w16cid:durableId="650250844">
    <w:abstractNumId w:val="9"/>
  </w:num>
  <w:num w:numId="8" w16cid:durableId="256210834">
    <w:abstractNumId w:val="10"/>
  </w:num>
  <w:num w:numId="9" w16cid:durableId="784276770">
    <w:abstractNumId w:val="2"/>
  </w:num>
  <w:num w:numId="10" w16cid:durableId="1036613814">
    <w:abstractNumId w:val="11"/>
  </w:num>
  <w:num w:numId="11" w16cid:durableId="638413404">
    <w:abstractNumId w:val="5"/>
  </w:num>
  <w:num w:numId="12" w16cid:durableId="289826718">
    <w:abstractNumId w:val="3"/>
  </w:num>
  <w:num w:numId="13" w16cid:durableId="688531477">
    <w:abstractNumId w:val="7"/>
  </w:num>
  <w:num w:numId="14" w16cid:durableId="1347250482">
    <w:abstractNumId w:val="14"/>
  </w:num>
  <w:num w:numId="15" w16cid:durableId="1090934246">
    <w:abstractNumId w:val="4"/>
  </w:num>
  <w:num w:numId="16" w16cid:durableId="1092705561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D44D05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A35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D7B92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862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5A39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496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0EC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20F2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53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0BD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38DC"/>
    <w:rsid w:val="00A64098"/>
    <w:rsid w:val="00A641CE"/>
    <w:rsid w:val="00A64AF6"/>
    <w:rsid w:val="00A6573F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371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37F3B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4D05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1C72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B827B"/>
  <w15:chartTrackingRefBased/>
  <w15:docId w15:val="{169195C7-84F1-4C75-B208-BCFF9C4FC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link w:val="TablebulletsChar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  <w:style w:type="character" w:customStyle="1" w:styleId="TablebulletsChar">
    <w:name w:val="Table bullets Char"/>
    <w:basedOn w:val="BulletListChar"/>
    <w:link w:val="Tablebullets"/>
    <w:rsid w:val="000D7B92"/>
    <w:rPr>
      <w:rFonts w:ascii="Arial Narrow" w:eastAsia="Times New Roman" w:hAnsi="Arial Narrow" w:cs="Times New Roman"/>
      <w:color w:val="464041"/>
      <w:sz w:val="20"/>
      <w:szCs w:val="22"/>
      <w:lang w:val="x-non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inePryor\Downloads\Monitoring%20&amp;%20Compliance_Appendix%20K_Monitoring%20Contact%20Sheet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EB8F97-94D8-49D2-A1FF-A8444AB8D1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3A1400-2F20-48B9-973A-CB2E6C8460A6}">
  <ds:schemaRefs>
    <ds:schemaRef ds:uri="http://www.w3.org/XML/1998/namespace"/>
    <ds:schemaRef ds:uri="ee037031-5fec-47c4-a785-78112dc5ccae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bd716989-da19-4ca4-9baa-c1dd083832f3"/>
    <ds:schemaRef ds:uri="45fbaab2-73cb-46d9-8966-2d8f7b0ebdd3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nitoring &amp; Compliance_Appendix K_Monitoring Contact Sheet</Template>
  <TotalTime>2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Pryor</dc:creator>
  <cp:keywords/>
  <dc:description/>
  <cp:lastModifiedBy>Ashley Napier</cp:lastModifiedBy>
  <cp:revision>2</cp:revision>
  <cp:lastPrinted>2021-10-29T17:53:00Z</cp:lastPrinted>
  <dcterms:created xsi:type="dcterms:W3CDTF">2022-08-26T18:33:00Z</dcterms:created>
  <dcterms:modified xsi:type="dcterms:W3CDTF">2022-11-1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